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5D25C7" w14:textId="48E5B58C" w:rsidR="00431F6E" w:rsidRPr="00155005" w:rsidRDefault="00124D63" w:rsidP="00124D63">
      <w:pPr>
        <w:rPr>
          <w:sz w:val="23"/>
          <w:szCs w:val="23"/>
        </w:rPr>
      </w:pPr>
      <w:r>
        <w:rPr>
          <w:noProof/>
          <w:sz w:val="23"/>
          <w:szCs w:val="23"/>
        </w:rPr>
        <w:drawing>
          <wp:anchor distT="0" distB="0" distL="114300" distR="114300" simplePos="0" relativeHeight="251658240" behindDoc="0" locked="0" layoutInCell="1" allowOverlap="1" wp14:anchorId="7565086B" wp14:editId="26D1F8B0">
            <wp:simplePos x="0" y="0"/>
            <wp:positionH relativeFrom="margin">
              <wp:posOffset>4596130</wp:posOffset>
            </wp:positionH>
            <wp:positionV relativeFrom="margin">
              <wp:posOffset>-212725</wp:posOffset>
            </wp:positionV>
            <wp:extent cx="1771015" cy="884555"/>
            <wp:effectExtent l="0" t="0" r="0" b="0"/>
            <wp:wrapSquare wrapText="bothSides"/>
            <wp:docPr id="1500743156" name="Picture 1" descr="A green and red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743156" name="Picture 1" descr="A green and red text on a black background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015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2059" w:rsidRPr="00155005">
        <w:rPr>
          <w:b/>
          <w:bCs w:val="0"/>
          <w:sz w:val="35"/>
          <w:szCs w:val="35"/>
        </w:rPr>
        <w:t>Resident Care</w:t>
      </w:r>
      <w:r w:rsidR="00E95CA0" w:rsidRPr="00155005">
        <w:rPr>
          <w:b/>
          <w:bCs w:val="0"/>
          <w:sz w:val="35"/>
          <w:szCs w:val="35"/>
        </w:rPr>
        <w:t xml:space="preserve"> Manager</w:t>
      </w:r>
      <w:r w:rsidR="00431F6E" w:rsidRPr="00155005">
        <w:rPr>
          <w:sz w:val="23"/>
          <w:szCs w:val="23"/>
        </w:rPr>
        <w:t xml:space="preserve"> </w:t>
      </w:r>
    </w:p>
    <w:p w14:paraId="177EFF77" w14:textId="77777777" w:rsidR="00431F6E" w:rsidRPr="00155005" w:rsidRDefault="00431F6E" w:rsidP="00124D63">
      <w:pPr>
        <w:rPr>
          <w:sz w:val="23"/>
          <w:szCs w:val="23"/>
        </w:rPr>
      </w:pPr>
      <w:r w:rsidRPr="00155005">
        <w:rPr>
          <w:sz w:val="23"/>
          <w:szCs w:val="23"/>
        </w:rPr>
        <w:t>Full Time</w:t>
      </w:r>
    </w:p>
    <w:p w14:paraId="7E1B263C" w14:textId="77777777" w:rsidR="0085239C" w:rsidRPr="00155005" w:rsidRDefault="0085239C" w:rsidP="009565A2">
      <w:pPr>
        <w:rPr>
          <w:sz w:val="23"/>
          <w:szCs w:val="23"/>
        </w:rPr>
      </w:pPr>
    </w:p>
    <w:p w14:paraId="254EB7CE" w14:textId="77777777" w:rsidR="00124D63" w:rsidRDefault="00124D63" w:rsidP="00B47C0B">
      <w:pPr>
        <w:rPr>
          <w:sz w:val="21"/>
          <w:szCs w:val="22"/>
        </w:rPr>
      </w:pPr>
    </w:p>
    <w:p w14:paraId="7296B9DD" w14:textId="3ECF7739" w:rsidR="00B47C0B" w:rsidRPr="00155005" w:rsidRDefault="00B47C0B" w:rsidP="00B47C0B">
      <w:pPr>
        <w:rPr>
          <w:sz w:val="21"/>
          <w:szCs w:val="22"/>
        </w:rPr>
      </w:pPr>
      <w:r w:rsidRPr="00155005">
        <w:rPr>
          <w:sz w:val="21"/>
          <w:szCs w:val="22"/>
        </w:rPr>
        <w:t>Saint Vincent’s Nursing Home is a dynamic accredited 14</w:t>
      </w:r>
      <w:r w:rsidR="00677646" w:rsidRPr="00155005">
        <w:rPr>
          <w:sz w:val="21"/>
          <w:szCs w:val="22"/>
        </w:rPr>
        <w:t>6</w:t>
      </w:r>
      <w:r w:rsidRPr="00155005">
        <w:rPr>
          <w:sz w:val="21"/>
          <w:szCs w:val="22"/>
        </w:rPr>
        <w:t xml:space="preserve">-bed long-term care facility in Halifax. We pride </w:t>
      </w:r>
      <w:r w:rsidR="009F5E14" w:rsidRPr="00155005">
        <w:rPr>
          <w:sz w:val="21"/>
          <w:szCs w:val="22"/>
        </w:rPr>
        <w:t>our</w:t>
      </w:r>
      <w:r w:rsidRPr="00155005">
        <w:rPr>
          <w:sz w:val="21"/>
          <w:szCs w:val="22"/>
        </w:rPr>
        <w:t xml:space="preserve">selves on providing </w:t>
      </w:r>
      <w:r w:rsidR="00CF418C" w:rsidRPr="00CF418C">
        <w:rPr>
          <w:sz w:val="21"/>
          <w:szCs w:val="22"/>
        </w:rPr>
        <w:t>resident-directed and family-</w:t>
      </w:r>
      <w:proofErr w:type="spellStart"/>
      <w:r w:rsidR="00CF418C" w:rsidRPr="00CF418C">
        <w:rPr>
          <w:sz w:val="21"/>
          <w:szCs w:val="22"/>
        </w:rPr>
        <w:t>centred</w:t>
      </w:r>
      <w:proofErr w:type="spellEnd"/>
      <w:r w:rsidR="00CF418C" w:rsidRPr="00CF418C">
        <w:rPr>
          <w:sz w:val="21"/>
          <w:szCs w:val="22"/>
        </w:rPr>
        <w:t xml:space="preserve"> approach</w:t>
      </w:r>
      <w:r w:rsidR="00CF418C">
        <w:rPr>
          <w:sz w:val="21"/>
          <w:szCs w:val="22"/>
        </w:rPr>
        <w:t xml:space="preserve"> </w:t>
      </w:r>
      <w:r w:rsidRPr="00155005">
        <w:rPr>
          <w:sz w:val="21"/>
          <w:szCs w:val="22"/>
        </w:rPr>
        <w:t>in a warm, compassionate, and safe environment. We believe in providing a supportive work environment and value our employees</w:t>
      </w:r>
      <w:r w:rsidR="009F5E14" w:rsidRPr="00155005">
        <w:rPr>
          <w:sz w:val="21"/>
          <w:szCs w:val="22"/>
        </w:rPr>
        <w:t>’</w:t>
      </w:r>
      <w:r w:rsidRPr="00155005">
        <w:rPr>
          <w:sz w:val="21"/>
          <w:szCs w:val="22"/>
        </w:rPr>
        <w:t xml:space="preserve"> contribution to life at Saint Vincent’s</w:t>
      </w:r>
      <w:r w:rsidR="00290CC2" w:rsidRPr="00155005">
        <w:rPr>
          <w:sz w:val="21"/>
          <w:szCs w:val="22"/>
        </w:rPr>
        <w:t xml:space="preserve">. </w:t>
      </w:r>
    </w:p>
    <w:p w14:paraId="1B654D0C" w14:textId="77777777" w:rsidR="00290CC2" w:rsidRPr="00155005" w:rsidRDefault="00290CC2" w:rsidP="00B47C0B">
      <w:pPr>
        <w:rPr>
          <w:sz w:val="21"/>
          <w:szCs w:val="22"/>
        </w:rPr>
      </w:pPr>
    </w:p>
    <w:p w14:paraId="18497F48" w14:textId="77777777" w:rsidR="00241A74" w:rsidRPr="00155005" w:rsidRDefault="00B47C0B" w:rsidP="00241A74">
      <w:pPr>
        <w:rPr>
          <w:sz w:val="21"/>
          <w:szCs w:val="22"/>
        </w:rPr>
      </w:pPr>
      <w:r w:rsidRPr="00155005">
        <w:rPr>
          <w:sz w:val="21"/>
          <w:szCs w:val="22"/>
        </w:rPr>
        <w:t xml:space="preserve">We are seeking a </w:t>
      </w:r>
      <w:r w:rsidR="00241A74" w:rsidRPr="00155005">
        <w:rPr>
          <w:sz w:val="21"/>
          <w:szCs w:val="22"/>
        </w:rPr>
        <w:t>full</w:t>
      </w:r>
      <w:r w:rsidRPr="00155005">
        <w:rPr>
          <w:sz w:val="21"/>
          <w:szCs w:val="22"/>
        </w:rPr>
        <w:t>-</w:t>
      </w:r>
      <w:r w:rsidR="00241A74" w:rsidRPr="00155005">
        <w:rPr>
          <w:sz w:val="21"/>
          <w:szCs w:val="22"/>
        </w:rPr>
        <w:t xml:space="preserve">time </w:t>
      </w:r>
      <w:r w:rsidR="00241A74" w:rsidRPr="00155005">
        <w:rPr>
          <w:b/>
          <w:bCs w:val="0"/>
          <w:sz w:val="21"/>
          <w:szCs w:val="22"/>
        </w:rPr>
        <w:t>Resident Care</w:t>
      </w:r>
      <w:r w:rsidR="005655CD" w:rsidRPr="00155005">
        <w:rPr>
          <w:b/>
          <w:bCs w:val="0"/>
          <w:sz w:val="21"/>
          <w:szCs w:val="22"/>
        </w:rPr>
        <w:t xml:space="preserve"> Manager</w:t>
      </w:r>
      <w:r w:rsidRPr="00155005">
        <w:rPr>
          <w:sz w:val="21"/>
          <w:szCs w:val="22"/>
        </w:rPr>
        <w:t xml:space="preserve"> </w:t>
      </w:r>
      <w:r w:rsidR="00290CC2" w:rsidRPr="00155005">
        <w:rPr>
          <w:sz w:val="21"/>
          <w:szCs w:val="22"/>
        </w:rPr>
        <w:t>to join our team of professional, qualified leaders</w:t>
      </w:r>
      <w:r w:rsidR="00241A74" w:rsidRPr="00155005">
        <w:rPr>
          <w:sz w:val="21"/>
          <w:szCs w:val="22"/>
        </w:rPr>
        <w:t>.</w:t>
      </w:r>
      <w:r w:rsidR="006E33B8" w:rsidRPr="00155005">
        <w:rPr>
          <w:sz w:val="21"/>
          <w:szCs w:val="22"/>
        </w:rPr>
        <w:t xml:space="preserve"> </w:t>
      </w:r>
    </w:p>
    <w:p w14:paraId="56A4B04A" w14:textId="77777777" w:rsidR="009565A2" w:rsidRPr="00155005" w:rsidRDefault="009565A2" w:rsidP="009565A2">
      <w:pPr>
        <w:rPr>
          <w:sz w:val="21"/>
          <w:szCs w:val="22"/>
        </w:rPr>
      </w:pPr>
    </w:p>
    <w:p w14:paraId="070BFD80" w14:textId="5A80DEBC" w:rsidR="00F065BB" w:rsidRPr="00155005" w:rsidRDefault="00124D63">
      <w:pPr>
        <w:pStyle w:val="Subtitle"/>
        <w:rPr>
          <w:b/>
          <w:bCs w:val="0"/>
          <w:sz w:val="21"/>
          <w:szCs w:val="22"/>
        </w:rPr>
      </w:pPr>
      <w:r>
        <w:rPr>
          <w:b/>
          <w:bCs w:val="0"/>
          <w:sz w:val="21"/>
          <w:szCs w:val="22"/>
        </w:rPr>
        <w:t>POSITION SUMMARY</w:t>
      </w:r>
    </w:p>
    <w:p w14:paraId="7208B937" w14:textId="77777777" w:rsidR="00F065BB" w:rsidRPr="00155005" w:rsidRDefault="00F065BB">
      <w:pPr>
        <w:pStyle w:val="Subtitle"/>
        <w:rPr>
          <w:b/>
          <w:bCs w:val="0"/>
          <w:sz w:val="21"/>
          <w:szCs w:val="22"/>
        </w:rPr>
      </w:pPr>
    </w:p>
    <w:p w14:paraId="53B66924" w14:textId="77777777" w:rsidR="00F065BB" w:rsidRPr="00155005" w:rsidRDefault="009E4461">
      <w:pPr>
        <w:pStyle w:val="Subtitle"/>
        <w:rPr>
          <w:sz w:val="21"/>
          <w:szCs w:val="22"/>
        </w:rPr>
      </w:pPr>
      <w:r w:rsidRPr="00155005">
        <w:rPr>
          <w:sz w:val="21"/>
          <w:szCs w:val="22"/>
        </w:rPr>
        <w:t>Reporting to the Director</w:t>
      </w:r>
      <w:r w:rsidR="00E95CA0" w:rsidRPr="00155005">
        <w:rPr>
          <w:sz w:val="21"/>
          <w:szCs w:val="22"/>
        </w:rPr>
        <w:t xml:space="preserve"> of</w:t>
      </w:r>
      <w:r w:rsidR="005C5334" w:rsidRPr="00155005">
        <w:rPr>
          <w:sz w:val="21"/>
          <w:szCs w:val="22"/>
        </w:rPr>
        <w:t xml:space="preserve"> Resident Care</w:t>
      </w:r>
      <w:r w:rsidRPr="00155005">
        <w:rPr>
          <w:sz w:val="21"/>
          <w:szCs w:val="22"/>
        </w:rPr>
        <w:t>, the incumbent</w:t>
      </w:r>
      <w:r w:rsidR="00F065BB" w:rsidRPr="00155005">
        <w:rPr>
          <w:sz w:val="21"/>
          <w:szCs w:val="22"/>
        </w:rPr>
        <w:t xml:space="preserve"> is responsible for the safe and competent delivery of </w:t>
      </w:r>
      <w:r w:rsidR="005C5334" w:rsidRPr="00155005">
        <w:rPr>
          <w:sz w:val="21"/>
          <w:szCs w:val="22"/>
        </w:rPr>
        <w:t>resident</w:t>
      </w:r>
      <w:r w:rsidR="00F065BB" w:rsidRPr="00155005">
        <w:rPr>
          <w:sz w:val="21"/>
          <w:szCs w:val="22"/>
        </w:rPr>
        <w:t xml:space="preserve"> care and for the management of resident care services and personnel with</w:t>
      </w:r>
      <w:r w:rsidRPr="00155005">
        <w:rPr>
          <w:sz w:val="21"/>
          <w:szCs w:val="22"/>
        </w:rPr>
        <w:t>in</w:t>
      </w:r>
      <w:r w:rsidR="00F065BB" w:rsidRPr="00155005">
        <w:rPr>
          <w:sz w:val="21"/>
          <w:szCs w:val="22"/>
        </w:rPr>
        <w:t xml:space="preserve"> </w:t>
      </w:r>
      <w:r w:rsidR="00E95CA0" w:rsidRPr="00155005">
        <w:rPr>
          <w:sz w:val="21"/>
          <w:szCs w:val="22"/>
        </w:rPr>
        <w:t>their</w:t>
      </w:r>
      <w:r w:rsidR="00F065BB" w:rsidRPr="00155005">
        <w:rPr>
          <w:sz w:val="21"/>
          <w:szCs w:val="22"/>
        </w:rPr>
        <w:t xml:space="preserve"> assigned unit(s).</w:t>
      </w:r>
    </w:p>
    <w:p w14:paraId="17EC7527" w14:textId="77777777" w:rsidR="0085239C" w:rsidRPr="00155005" w:rsidRDefault="0085239C">
      <w:pPr>
        <w:pStyle w:val="Subtitle"/>
        <w:rPr>
          <w:sz w:val="21"/>
          <w:szCs w:val="22"/>
        </w:rPr>
      </w:pPr>
    </w:p>
    <w:p w14:paraId="6557224C" w14:textId="442A5464" w:rsidR="00F065BB" w:rsidRPr="00155005" w:rsidRDefault="00124D63">
      <w:pPr>
        <w:pStyle w:val="Subtitle"/>
        <w:rPr>
          <w:b/>
          <w:bCs w:val="0"/>
          <w:sz w:val="21"/>
          <w:szCs w:val="22"/>
        </w:rPr>
      </w:pPr>
      <w:r>
        <w:rPr>
          <w:b/>
          <w:bCs w:val="0"/>
          <w:sz w:val="21"/>
          <w:szCs w:val="22"/>
        </w:rPr>
        <w:t>QUALIFICATIONS / EXPERIENCE / EDUCATION</w:t>
      </w:r>
    </w:p>
    <w:p w14:paraId="5ACBA23D" w14:textId="77777777" w:rsidR="009565A2" w:rsidRPr="00155005" w:rsidRDefault="00C74A02" w:rsidP="00B64324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>Must be a g</w:t>
      </w:r>
      <w:r w:rsidR="00F065BB" w:rsidRPr="00155005">
        <w:rPr>
          <w:sz w:val="22"/>
          <w:szCs w:val="22"/>
        </w:rPr>
        <w:t>raduate of an accredited School of Nursing.</w:t>
      </w:r>
    </w:p>
    <w:p w14:paraId="511BD5D3" w14:textId="77777777" w:rsidR="009565A2" w:rsidRPr="00155005" w:rsidRDefault="00F065BB" w:rsidP="00B64324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>Eligible for registration with the College of Registered Nurses of Nova Scotia.</w:t>
      </w:r>
    </w:p>
    <w:p w14:paraId="33E6ED6C" w14:textId="77777777" w:rsidR="009565A2" w:rsidRPr="00155005" w:rsidRDefault="009565A2" w:rsidP="00B64324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>At least five (5) years</w:t>
      </w:r>
      <w:r w:rsidR="00F065BB" w:rsidRPr="00155005">
        <w:rPr>
          <w:sz w:val="22"/>
          <w:szCs w:val="22"/>
        </w:rPr>
        <w:t xml:space="preserve"> experience in a clinical setting, three (3) </w:t>
      </w:r>
      <w:r w:rsidR="00677646" w:rsidRPr="00155005">
        <w:rPr>
          <w:sz w:val="22"/>
          <w:szCs w:val="22"/>
        </w:rPr>
        <w:t>at a</w:t>
      </w:r>
      <w:r w:rsidR="00F065BB" w:rsidRPr="00155005">
        <w:rPr>
          <w:sz w:val="22"/>
          <w:szCs w:val="22"/>
        </w:rPr>
        <w:t xml:space="preserve"> management</w:t>
      </w:r>
      <w:r w:rsidR="00677646" w:rsidRPr="00155005">
        <w:rPr>
          <w:sz w:val="22"/>
          <w:szCs w:val="22"/>
        </w:rPr>
        <w:t xml:space="preserve"> or leadership level</w:t>
      </w:r>
      <w:r w:rsidR="00F065BB" w:rsidRPr="00155005">
        <w:rPr>
          <w:sz w:val="22"/>
          <w:szCs w:val="22"/>
        </w:rPr>
        <w:t>.</w:t>
      </w:r>
    </w:p>
    <w:p w14:paraId="3D2F260C" w14:textId="7BC6626C" w:rsidR="00677646" w:rsidRPr="00155005" w:rsidRDefault="00677646" w:rsidP="00B64324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 xml:space="preserve">Experience in </w:t>
      </w:r>
      <w:r w:rsidR="00155005">
        <w:rPr>
          <w:sz w:val="22"/>
          <w:szCs w:val="22"/>
        </w:rPr>
        <w:t>l</w:t>
      </w:r>
      <w:r w:rsidRPr="00155005">
        <w:rPr>
          <w:sz w:val="22"/>
          <w:szCs w:val="22"/>
        </w:rPr>
        <w:t xml:space="preserve">ong </w:t>
      </w:r>
      <w:r w:rsidR="00155005">
        <w:rPr>
          <w:sz w:val="22"/>
          <w:szCs w:val="22"/>
        </w:rPr>
        <w:t>t</w:t>
      </w:r>
      <w:r w:rsidRPr="00155005">
        <w:rPr>
          <w:sz w:val="22"/>
          <w:szCs w:val="22"/>
        </w:rPr>
        <w:t xml:space="preserve">erm </w:t>
      </w:r>
      <w:r w:rsidR="00155005">
        <w:rPr>
          <w:sz w:val="22"/>
          <w:szCs w:val="22"/>
        </w:rPr>
        <w:t>c</w:t>
      </w:r>
      <w:r w:rsidRPr="00155005">
        <w:rPr>
          <w:sz w:val="22"/>
          <w:szCs w:val="22"/>
        </w:rPr>
        <w:t>are preferred.</w:t>
      </w:r>
    </w:p>
    <w:p w14:paraId="54D35DB8" w14:textId="77777777" w:rsidR="00B64324" w:rsidRPr="00155005" w:rsidRDefault="00B64324" w:rsidP="00B64324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>Proven e</w:t>
      </w:r>
      <w:r w:rsidR="005670A9" w:rsidRPr="00155005">
        <w:rPr>
          <w:sz w:val="22"/>
          <w:szCs w:val="22"/>
        </w:rPr>
        <w:t xml:space="preserve">xperience in forming partnerships with residents, families, </w:t>
      </w:r>
      <w:r w:rsidR="00290CC2" w:rsidRPr="00155005">
        <w:rPr>
          <w:sz w:val="22"/>
          <w:szCs w:val="22"/>
        </w:rPr>
        <w:t>employees</w:t>
      </w:r>
      <w:r w:rsidRPr="00155005">
        <w:rPr>
          <w:sz w:val="22"/>
          <w:szCs w:val="22"/>
        </w:rPr>
        <w:t>,</w:t>
      </w:r>
      <w:r w:rsidR="00290CC2" w:rsidRPr="00155005">
        <w:rPr>
          <w:sz w:val="22"/>
          <w:szCs w:val="22"/>
        </w:rPr>
        <w:t xml:space="preserve"> </w:t>
      </w:r>
      <w:r w:rsidR="005670A9" w:rsidRPr="00155005">
        <w:rPr>
          <w:sz w:val="22"/>
          <w:szCs w:val="22"/>
        </w:rPr>
        <w:t>and others in shared decision making</w:t>
      </w:r>
      <w:r w:rsidRPr="00155005">
        <w:rPr>
          <w:sz w:val="22"/>
          <w:szCs w:val="22"/>
        </w:rPr>
        <w:t>.</w:t>
      </w:r>
    </w:p>
    <w:p w14:paraId="4BBF40FF" w14:textId="77777777" w:rsidR="009565A2" w:rsidRPr="00155005" w:rsidRDefault="00F065BB" w:rsidP="00B64324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>Ability to communicate effectively verbally, and in writing.</w:t>
      </w:r>
    </w:p>
    <w:p w14:paraId="032D58B9" w14:textId="04BAC000" w:rsidR="00897C51" w:rsidRPr="00155005" w:rsidRDefault="00897C51" w:rsidP="00B64324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color w:val="222222"/>
          <w:sz w:val="22"/>
          <w:szCs w:val="22"/>
          <w:shd w:val="clear" w:color="auto" w:fill="FFFFFF"/>
        </w:rPr>
        <w:t>Solid computer literacy skills with proficiency in MS Office</w:t>
      </w:r>
      <w:r w:rsidR="00155005">
        <w:rPr>
          <w:color w:val="222222"/>
          <w:sz w:val="22"/>
          <w:szCs w:val="22"/>
          <w:shd w:val="clear" w:color="auto" w:fill="FFFFFF"/>
        </w:rPr>
        <w:t>.</w:t>
      </w:r>
      <w:r w:rsidRPr="00155005">
        <w:rPr>
          <w:sz w:val="22"/>
          <w:szCs w:val="22"/>
        </w:rPr>
        <w:t xml:space="preserve"> </w:t>
      </w:r>
    </w:p>
    <w:p w14:paraId="7DB15BC3" w14:textId="77777777" w:rsidR="00897C51" w:rsidRPr="00155005" w:rsidRDefault="00897C51" w:rsidP="00897C51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 xml:space="preserve">Knowledge of software applications including Staff Schedule Care, </w:t>
      </w:r>
      <w:r w:rsidRPr="00155005">
        <w:rPr>
          <w:color w:val="222222"/>
          <w:sz w:val="22"/>
          <w:szCs w:val="22"/>
          <w:shd w:val="clear" w:color="auto" w:fill="FFFFFF"/>
        </w:rPr>
        <w:t xml:space="preserve">Point Click Care and InterRAI preferred. </w:t>
      </w:r>
    </w:p>
    <w:p w14:paraId="181A4EA4" w14:textId="77777777" w:rsidR="009565A2" w:rsidRPr="00155005" w:rsidRDefault="00F065BB" w:rsidP="00B64324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 xml:space="preserve">Ability to </w:t>
      </w:r>
      <w:r w:rsidR="00677646" w:rsidRPr="00155005">
        <w:rPr>
          <w:sz w:val="22"/>
          <w:szCs w:val="22"/>
        </w:rPr>
        <w:t>solve problems</w:t>
      </w:r>
      <w:r w:rsidRPr="00155005">
        <w:rPr>
          <w:sz w:val="22"/>
          <w:szCs w:val="22"/>
        </w:rPr>
        <w:t xml:space="preserve"> independently in pressure situations.</w:t>
      </w:r>
    </w:p>
    <w:p w14:paraId="4447AB4A" w14:textId="77777777" w:rsidR="009565A2" w:rsidRPr="00155005" w:rsidRDefault="00E26542" w:rsidP="00B64324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 xml:space="preserve">Self-motivated </w:t>
      </w:r>
      <w:r w:rsidR="00F04917" w:rsidRPr="00155005">
        <w:rPr>
          <w:sz w:val="22"/>
          <w:szCs w:val="22"/>
        </w:rPr>
        <w:t xml:space="preserve">with ability to </w:t>
      </w:r>
      <w:r w:rsidR="00F065BB" w:rsidRPr="00155005">
        <w:rPr>
          <w:sz w:val="22"/>
          <w:szCs w:val="22"/>
        </w:rPr>
        <w:t>work independently, as well as part of the management and health care teams.</w:t>
      </w:r>
    </w:p>
    <w:p w14:paraId="0C831B30" w14:textId="77777777" w:rsidR="009565A2" w:rsidRPr="00155005" w:rsidRDefault="00F065BB" w:rsidP="00B64324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>Ability to plan, organize, manage</w:t>
      </w:r>
      <w:r w:rsidR="00C74A02" w:rsidRPr="00155005">
        <w:rPr>
          <w:sz w:val="22"/>
          <w:szCs w:val="22"/>
        </w:rPr>
        <w:t xml:space="preserve"> and</w:t>
      </w:r>
      <w:r w:rsidRPr="00155005">
        <w:rPr>
          <w:sz w:val="22"/>
          <w:szCs w:val="22"/>
        </w:rPr>
        <w:t xml:space="preserve"> control services within their area of responsibility.</w:t>
      </w:r>
    </w:p>
    <w:p w14:paraId="1CB6CA18" w14:textId="77777777" w:rsidR="00897C51" w:rsidRPr="00155005" w:rsidRDefault="00897C51" w:rsidP="00897C51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 xml:space="preserve">Knowledge of human resource management and scheduling in a 24/7 unionized environment. </w:t>
      </w:r>
    </w:p>
    <w:p w14:paraId="2B73C367" w14:textId="4A0122D8" w:rsidR="00E26542" w:rsidRPr="00155005" w:rsidRDefault="00E26542" w:rsidP="00897C51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>Commitment to continuous quality improvement</w:t>
      </w:r>
      <w:r w:rsidR="00155005">
        <w:rPr>
          <w:sz w:val="22"/>
          <w:szCs w:val="22"/>
        </w:rPr>
        <w:t>.</w:t>
      </w:r>
      <w:r w:rsidRPr="00155005">
        <w:rPr>
          <w:sz w:val="22"/>
          <w:szCs w:val="22"/>
        </w:rPr>
        <w:t xml:space="preserve"> </w:t>
      </w:r>
    </w:p>
    <w:p w14:paraId="131C013D" w14:textId="77777777" w:rsidR="00897C51" w:rsidRPr="00155005" w:rsidRDefault="00897C51" w:rsidP="00897C51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>Ability to respect confidentiality of personnel and resident information.</w:t>
      </w:r>
    </w:p>
    <w:p w14:paraId="34684B31" w14:textId="01212360" w:rsidR="00897C51" w:rsidRPr="00155005" w:rsidRDefault="00431F6E" w:rsidP="00897C51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>Committed to continuous</w:t>
      </w:r>
      <w:r w:rsidR="00E26542" w:rsidRPr="00155005">
        <w:rPr>
          <w:sz w:val="22"/>
          <w:szCs w:val="22"/>
        </w:rPr>
        <w:t xml:space="preserve"> learn</w:t>
      </w:r>
      <w:r w:rsidRPr="00155005">
        <w:rPr>
          <w:sz w:val="22"/>
          <w:szCs w:val="22"/>
        </w:rPr>
        <w:t xml:space="preserve">ing - </w:t>
      </w:r>
      <w:r w:rsidR="00E26542" w:rsidRPr="00155005">
        <w:rPr>
          <w:sz w:val="22"/>
          <w:szCs w:val="22"/>
        </w:rPr>
        <w:t>seeks out best practice and opportunities for s</w:t>
      </w:r>
      <w:r w:rsidR="00897C51" w:rsidRPr="00155005">
        <w:rPr>
          <w:sz w:val="22"/>
          <w:szCs w:val="22"/>
        </w:rPr>
        <w:t>elf-development</w:t>
      </w:r>
      <w:r w:rsidR="00155005">
        <w:rPr>
          <w:sz w:val="22"/>
          <w:szCs w:val="22"/>
        </w:rPr>
        <w:t>.</w:t>
      </w:r>
    </w:p>
    <w:p w14:paraId="20195BF6" w14:textId="77777777" w:rsidR="00897C51" w:rsidRPr="00155005" w:rsidRDefault="00897C51" w:rsidP="00897C51">
      <w:pPr>
        <w:pStyle w:val="Subtitle"/>
        <w:numPr>
          <w:ilvl w:val="0"/>
          <w:numId w:val="4"/>
        </w:numPr>
        <w:spacing w:before="100" w:beforeAutospacing="1" w:after="100" w:afterAutospacing="1"/>
        <w:rPr>
          <w:sz w:val="22"/>
          <w:szCs w:val="22"/>
        </w:rPr>
      </w:pPr>
      <w:r w:rsidRPr="00155005">
        <w:rPr>
          <w:sz w:val="22"/>
          <w:szCs w:val="22"/>
        </w:rPr>
        <w:t xml:space="preserve">Flexibility to work non-standard hours if required. </w:t>
      </w:r>
    </w:p>
    <w:p w14:paraId="07E9B8F3" w14:textId="77777777" w:rsidR="00B64324" w:rsidRPr="00155005" w:rsidRDefault="00B64324">
      <w:pPr>
        <w:pStyle w:val="Subtitle"/>
        <w:rPr>
          <w:sz w:val="21"/>
          <w:szCs w:val="22"/>
        </w:rPr>
      </w:pPr>
    </w:p>
    <w:p w14:paraId="2C68E7D1" w14:textId="414FA0A0" w:rsidR="00A47D02" w:rsidRPr="00155005" w:rsidRDefault="00124D63">
      <w:pPr>
        <w:pStyle w:val="Subtitle"/>
        <w:rPr>
          <w:b/>
          <w:sz w:val="21"/>
          <w:szCs w:val="22"/>
        </w:rPr>
      </w:pPr>
      <w:r>
        <w:rPr>
          <w:b/>
          <w:sz w:val="21"/>
          <w:szCs w:val="22"/>
        </w:rPr>
        <w:t>SALARY AND BENEFITS</w:t>
      </w:r>
    </w:p>
    <w:p w14:paraId="4F9216D7" w14:textId="77777777" w:rsidR="00A47D02" w:rsidRPr="00155005" w:rsidRDefault="00A47D02">
      <w:pPr>
        <w:pStyle w:val="Subtitle"/>
        <w:rPr>
          <w:b/>
          <w:sz w:val="21"/>
          <w:szCs w:val="22"/>
        </w:rPr>
      </w:pPr>
    </w:p>
    <w:p w14:paraId="32830EBF" w14:textId="77777777" w:rsidR="00A47D02" w:rsidRPr="00155005" w:rsidRDefault="00897C51">
      <w:pPr>
        <w:pStyle w:val="Subtitle"/>
        <w:rPr>
          <w:sz w:val="21"/>
          <w:szCs w:val="22"/>
        </w:rPr>
      </w:pPr>
      <w:r w:rsidRPr="00155005">
        <w:rPr>
          <w:sz w:val="21"/>
          <w:szCs w:val="22"/>
        </w:rPr>
        <w:t>Saint Vincent’s offers a competitive compensation package</w:t>
      </w:r>
      <w:r w:rsidR="009C2C8C" w:rsidRPr="00155005">
        <w:rPr>
          <w:sz w:val="21"/>
          <w:szCs w:val="22"/>
        </w:rPr>
        <w:t xml:space="preserve"> including a medical and dental plan, group life, long term disability, free parking, flexible scheduling, lieu time, and generous vacation and holiday allocation. Salary is </w:t>
      </w:r>
      <w:r w:rsidR="00A47D02" w:rsidRPr="00155005">
        <w:rPr>
          <w:sz w:val="21"/>
          <w:szCs w:val="22"/>
        </w:rPr>
        <w:t xml:space="preserve">commensurate </w:t>
      </w:r>
      <w:r w:rsidR="00C40905" w:rsidRPr="00155005">
        <w:rPr>
          <w:sz w:val="21"/>
          <w:szCs w:val="22"/>
        </w:rPr>
        <w:t>with</w:t>
      </w:r>
      <w:r w:rsidR="00A47D02" w:rsidRPr="00155005">
        <w:rPr>
          <w:sz w:val="21"/>
          <w:szCs w:val="22"/>
        </w:rPr>
        <w:t xml:space="preserve"> </w:t>
      </w:r>
      <w:r w:rsidR="00B259A1" w:rsidRPr="00155005">
        <w:rPr>
          <w:sz w:val="21"/>
          <w:szCs w:val="22"/>
        </w:rPr>
        <w:t>qualificati</w:t>
      </w:r>
      <w:r w:rsidRPr="00155005">
        <w:rPr>
          <w:sz w:val="21"/>
          <w:szCs w:val="22"/>
        </w:rPr>
        <w:t>on</w:t>
      </w:r>
      <w:r w:rsidR="00B259A1" w:rsidRPr="00155005">
        <w:rPr>
          <w:sz w:val="21"/>
          <w:szCs w:val="22"/>
        </w:rPr>
        <w:t>s</w:t>
      </w:r>
      <w:r w:rsidR="00A47D02" w:rsidRPr="00155005">
        <w:rPr>
          <w:sz w:val="21"/>
          <w:szCs w:val="22"/>
        </w:rPr>
        <w:t xml:space="preserve"> and</w:t>
      </w:r>
      <w:r w:rsidR="00B259A1" w:rsidRPr="00155005">
        <w:rPr>
          <w:sz w:val="21"/>
          <w:szCs w:val="22"/>
        </w:rPr>
        <w:t xml:space="preserve"> previous</w:t>
      </w:r>
      <w:r w:rsidR="00A47D02" w:rsidRPr="00155005">
        <w:rPr>
          <w:sz w:val="21"/>
          <w:szCs w:val="22"/>
        </w:rPr>
        <w:t xml:space="preserve"> experience</w:t>
      </w:r>
      <w:r w:rsidR="009C2C8C" w:rsidRPr="00155005">
        <w:rPr>
          <w:sz w:val="21"/>
          <w:szCs w:val="22"/>
        </w:rPr>
        <w:t>.</w:t>
      </w:r>
    </w:p>
    <w:p w14:paraId="68D98AA7" w14:textId="77777777" w:rsidR="00B259A1" w:rsidRPr="00155005" w:rsidRDefault="00B259A1">
      <w:pPr>
        <w:pStyle w:val="Subtitle"/>
        <w:rPr>
          <w:sz w:val="21"/>
          <w:szCs w:val="22"/>
        </w:rPr>
      </w:pPr>
    </w:p>
    <w:p w14:paraId="599EFCF2" w14:textId="02A6E8B0" w:rsidR="00E41BA5" w:rsidRPr="00155005" w:rsidRDefault="00E41BA5" w:rsidP="002B2672">
      <w:pPr>
        <w:pStyle w:val="Subtitle"/>
        <w:rPr>
          <w:sz w:val="21"/>
          <w:szCs w:val="22"/>
        </w:rPr>
      </w:pPr>
      <w:r w:rsidRPr="00155005">
        <w:rPr>
          <w:sz w:val="21"/>
          <w:szCs w:val="22"/>
        </w:rPr>
        <w:t xml:space="preserve">Quoting competition number </w:t>
      </w:r>
      <w:r w:rsidRPr="00155005">
        <w:rPr>
          <w:b/>
          <w:bCs w:val="0"/>
          <w:sz w:val="21"/>
          <w:szCs w:val="22"/>
        </w:rPr>
        <w:t>RCM-00</w:t>
      </w:r>
      <w:r w:rsidR="004B1A64">
        <w:rPr>
          <w:b/>
          <w:bCs w:val="0"/>
          <w:sz w:val="21"/>
          <w:szCs w:val="22"/>
        </w:rPr>
        <w:t>6</w:t>
      </w:r>
      <w:r w:rsidRPr="00155005">
        <w:rPr>
          <w:b/>
          <w:bCs w:val="0"/>
          <w:sz w:val="21"/>
          <w:szCs w:val="22"/>
        </w:rPr>
        <w:t>-CB</w:t>
      </w:r>
      <w:r w:rsidRPr="00155005">
        <w:rPr>
          <w:sz w:val="21"/>
          <w:szCs w:val="22"/>
        </w:rPr>
        <w:t xml:space="preserve"> </w:t>
      </w:r>
      <w:r w:rsidR="009E4461" w:rsidRPr="00155005">
        <w:rPr>
          <w:sz w:val="21"/>
          <w:szCs w:val="22"/>
        </w:rPr>
        <w:t>I</w:t>
      </w:r>
      <w:r w:rsidR="00F065BB" w:rsidRPr="00155005">
        <w:rPr>
          <w:sz w:val="21"/>
          <w:szCs w:val="22"/>
        </w:rPr>
        <w:t xml:space="preserve">nterested </w:t>
      </w:r>
      <w:r w:rsidR="009E4461" w:rsidRPr="00155005">
        <w:rPr>
          <w:sz w:val="21"/>
          <w:szCs w:val="22"/>
        </w:rPr>
        <w:t>applicants should a</w:t>
      </w:r>
      <w:r w:rsidR="005C5334" w:rsidRPr="00155005">
        <w:rPr>
          <w:sz w:val="21"/>
          <w:szCs w:val="22"/>
        </w:rPr>
        <w:t xml:space="preserve">pply in writing to </w:t>
      </w:r>
      <w:hyperlink r:id="rId6" w:history="1">
        <w:r w:rsidR="00E95CA0" w:rsidRPr="00155005">
          <w:rPr>
            <w:rStyle w:val="Hyperlink"/>
            <w:sz w:val="21"/>
            <w:szCs w:val="22"/>
          </w:rPr>
          <w:t>employment@svnh.ca</w:t>
        </w:r>
      </w:hyperlink>
      <w:r w:rsidR="00E95CA0" w:rsidRPr="00155005">
        <w:rPr>
          <w:sz w:val="21"/>
          <w:szCs w:val="22"/>
        </w:rPr>
        <w:t xml:space="preserve"> by </w:t>
      </w:r>
      <w:r w:rsidR="004B1A64">
        <w:rPr>
          <w:sz w:val="21"/>
          <w:szCs w:val="22"/>
        </w:rPr>
        <w:t>June 08</w:t>
      </w:r>
      <w:r w:rsidR="00677646" w:rsidRPr="00155005">
        <w:rPr>
          <w:sz w:val="21"/>
          <w:szCs w:val="22"/>
        </w:rPr>
        <w:t>, 202</w:t>
      </w:r>
      <w:r w:rsidR="004B1A64">
        <w:rPr>
          <w:sz w:val="21"/>
          <w:szCs w:val="22"/>
        </w:rPr>
        <w:t>6</w:t>
      </w:r>
      <w:r w:rsidRPr="00155005">
        <w:rPr>
          <w:sz w:val="21"/>
          <w:szCs w:val="22"/>
        </w:rPr>
        <w:t xml:space="preserve">. </w:t>
      </w:r>
      <w:r w:rsidR="009E4461" w:rsidRPr="00155005">
        <w:rPr>
          <w:sz w:val="21"/>
          <w:szCs w:val="22"/>
        </w:rPr>
        <w:t xml:space="preserve">We appreciate and thank all </w:t>
      </w:r>
      <w:r w:rsidR="00290CC2" w:rsidRPr="00155005">
        <w:rPr>
          <w:sz w:val="21"/>
          <w:szCs w:val="22"/>
        </w:rPr>
        <w:t xml:space="preserve">those who </w:t>
      </w:r>
      <w:r w:rsidR="009E4461" w:rsidRPr="00155005">
        <w:rPr>
          <w:sz w:val="21"/>
          <w:szCs w:val="22"/>
        </w:rPr>
        <w:t>submit applications; but only those selected for an interview will be contacted.</w:t>
      </w:r>
      <w:r w:rsidR="005655CD" w:rsidRPr="00155005">
        <w:rPr>
          <w:sz w:val="21"/>
          <w:szCs w:val="22"/>
        </w:rPr>
        <w:t xml:space="preserve">  </w:t>
      </w:r>
    </w:p>
    <w:sectPr w:rsidR="00E41BA5" w:rsidRPr="00155005" w:rsidSect="00D217A8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9C2505"/>
    <w:multiLevelType w:val="hybridMultilevel"/>
    <w:tmpl w:val="DE0402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6DA7EB9"/>
    <w:multiLevelType w:val="multilevel"/>
    <w:tmpl w:val="C53419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6CC805A3"/>
    <w:multiLevelType w:val="multilevel"/>
    <w:tmpl w:val="D08E5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BB7E75"/>
    <w:multiLevelType w:val="multilevel"/>
    <w:tmpl w:val="61243A18"/>
    <w:lvl w:ilvl="0">
      <w:start w:val="1"/>
      <w:numFmt w:val="decimal"/>
      <w:lvlText w:val="%1.0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7DCF32E8"/>
    <w:multiLevelType w:val="multilevel"/>
    <w:tmpl w:val="68027EE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 w16cid:durableId="360861535">
    <w:abstractNumId w:val="4"/>
  </w:num>
  <w:num w:numId="2" w16cid:durableId="1202284162">
    <w:abstractNumId w:val="0"/>
  </w:num>
  <w:num w:numId="3" w16cid:durableId="1360013314">
    <w:abstractNumId w:val="3"/>
  </w:num>
  <w:num w:numId="4" w16cid:durableId="426392270">
    <w:abstractNumId w:val="1"/>
  </w:num>
  <w:num w:numId="5" w16cid:durableId="7097663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szQxNTc0t7Qws7RQ0lEKTi0uzszPAykwrAUA/og9BCwAAAA="/>
  </w:docVars>
  <w:rsids>
    <w:rsidRoot w:val="00881577"/>
    <w:rsid w:val="000133B2"/>
    <w:rsid w:val="00072059"/>
    <w:rsid w:val="000D351C"/>
    <w:rsid w:val="00124D63"/>
    <w:rsid w:val="00155005"/>
    <w:rsid w:val="00241A74"/>
    <w:rsid w:val="002744FE"/>
    <w:rsid w:val="00286C66"/>
    <w:rsid w:val="00290CC2"/>
    <w:rsid w:val="002B2672"/>
    <w:rsid w:val="002B7700"/>
    <w:rsid w:val="00381632"/>
    <w:rsid w:val="00382827"/>
    <w:rsid w:val="00431F6E"/>
    <w:rsid w:val="00462425"/>
    <w:rsid w:val="00477046"/>
    <w:rsid w:val="004B1A64"/>
    <w:rsid w:val="005655CD"/>
    <w:rsid w:val="005670A9"/>
    <w:rsid w:val="005C5334"/>
    <w:rsid w:val="00626648"/>
    <w:rsid w:val="00677646"/>
    <w:rsid w:val="006E33B8"/>
    <w:rsid w:val="006F6BA3"/>
    <w:rsid w:val="00734A64"/>
    <w:rsid w:val="00844BD6"/>
    <w:rsid w:val="0085239C"/>
    <w:rsid w:val="00881577"/>
    <w:rsid w:val="008828D0"/>
    <w:rsid w:val="00897C51"/>
    <w:rsid w:val="009565A2"/>
    <w:rsid w:val="009C2C8C"/>
    <w:rsid w:val="009E4461"/>
    <w:rsid w:val="009F5E14"/>
    <w:rsid w:val="00A47D02"/>
    <w:rsid w:val="00B259A1"/>
    <w:rsid w:val="00B47C0B"/>
    <w:rsid w:val="00B64324"/>
    <w:rsid w:val="00B91C3E"/>
    <w:rsid w:val="00C40905"/>
    <w:rsid w:val="00C74A02"/>
    <w:rsid w:val="00CB334B"/>
    <w:rsid w:val="00CF418C"/>
    <w:rsid w:val="00D03D37"/>
    <w:rsid w:val="00D217A8"/>
    <w:rsid w:val="00D376C1"/>
    <w:rsid w:val="00D50F96"/>
    <w:rsid w:val="00D95E92"/>
    <w:rsid w:val="00E26542"/>
    <w:rsid w:val="00E41BA5"/>
    <w:rsid w:val="00E95CA0"/>
    <w:rsid w:val="00F04917"/>
    <w:rsid w:val="00F065BB"/>
    <w:rsid w:val="00F222BA"/>
    <w:rsid w:val="00F2271A"/>
    <w:rsid w:val="00F7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E7C560"/>
  <w15:chartTrackingRefBased/>
  <w15:docId w15:val="{533F9A89-C658-4E5A-9C13-94B36DD7A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bCs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Pr>
      <w:bCs w:val="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bCs w:val="0"/>
      <w:szCs w:val="24"/>
    </w:rPr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Subtitle">
    <w:name w:val="Subtitle"/>
    <w:basedOn w:val="Normal"/>
    <w:link w:val="SubtitleChar"/>
    <w:qFormat/>
    <w:rPr>
      <w:sz w:val="28"/>
    </w:rPr>
  </w:style>
  <w:style w:type="character" w:styleId="Hyperlink">
    <w:name w:val="Hyperlink"/>
    <w:rsid w:val="009E446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D351C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0D351C"/>
    <w:rPr>
      <w:rFonts w:ascii="Tahoma" w:hAnsi="Tahoma" w:cs="Tahoma"/>
      <w:bCs/>
      <w:sz w:val="16"/>
      <w:szCs w:val="16"/>
    </w:rPr>
  </w:style>
  <w:style w:type="character" w:styleId="UnresolvedMention">
    <w:name w:val="Unresolved Mention"/>
    <w:uiPriority w:val="99"/>
    <w:semiHidden/>
    <w:unhideWhenUsed/>
    <w:rsid w:val="00E95CA0"/>
    <w:rPr>
      <w:color w:val="605E5C"/>
      <w:shd w:val="clear" w:color="auto" w:fill="E1DFDD"/>
    </w:rPr>
  </w:style>
  <w:style w:type="character" w:customStyle="1" w:styleId="SubtitleChar">
    <w:name w:val="Subtitle Char"/>
    <w:link w:val="Subtitle"/>
    <w:rsid w:val="00B64324"/>
    <w:rPr>
      <w:rFonts w:ascii="Arial" w:hAnsi="Arial" w:cs="Arial"/>
      <w:bCs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9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mployment@svnh.c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POSITION VACANCY</vt:lpstr>
    </vt:vector>
  </TitlesOfParts>
  <Company>DellComputerCorporation</Company>
  <LinksUpToDate>false</LinksUpToDate>
  <CharactersWithSpaces>2611</CharactersWithSpaces>
  <SharedDoc>false</SharedDoc>
  <HLinks>
    <vt:vector size="6" baseType="variant">
      <vt:variant>
        <vt:i4>2490384</vt:i4>
      </vt:variant>
      <vt:variant>
        <vt:i4>0</vt:i4>
      </vt:variant>
      <vt:variant>
        <vt:i4>0</vt:i4>
      </vt:variant>
      <vt:variant>
        <vt:i4>5</vt:i4>
      </vt:variant>
      <vt:variant>
        <vt:lpwstr>mailto:employment@svnh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POSITION VACANCY</dc:title>
  <dc:subject/>
  <dc:creator>Preferred Customer</dc:creator>
  <cp:keywords/>
  <cp:lastModifiedBy>Sheryl Pangilinan</cp:lastModifiedBy>
  <cp:revision>2</cp:revision>
  <cp:lastPrinted>2026-05-08T13:19:00Z</cp:lastPrinted>
  <dcterms:created xsi:type="dcterms:W3CDTF">2026-05-08T16:53:00Z</dcterms:created>
  <dcterms:modified xsi:type="dcterms:W3CDTF">2026-05-08T16:53:00Z</dcterms:modified>
</cp:coreProperties>
</file>